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5"/>
        <w:tblLayout w:type="fixed"/>
        <w:tblLook w:firstRow="0" w:lastRow="0" w:firstColumn="0" w:lastColumn="0" w:noHBand="0" w:noVBand="0" w:val="0000"/>
      </w:tblPr>
      <w:tblGrid>
        <w:gridCol w:w="345"/>
        <w:gridCol w:w="835"/>
        <w:gridCol w:w="2073"/>
        <w:gridCol w:w="1526"/>
        <w:gridCol w:w="305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7"/>
        <w:tblLayout w:type="fixed"/>
        <w:tblLook w:firstRow="0" w:lastRow="0" w:firstColumn="0" w:lastColumn="0" w:noHBand="0" w:noVBand="0" w:val="0000"/>
      </w:tblPr>
      <w:tblGrid>
        <w:gridCol w:w="78"/>
        <w:gridCol w:w="877"/>
        <w:gridCol w:w="1256"/>
        <w:gridCol w:w="1374"/>
        <w:gridCol w:w="4202"/>
        <w:gridCol w:w="7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characteristics, methodology, and potential applications, focusing on the 2012 and 2018 reference years. The manual guides users through the product’s structure, workflows, quality assessment, and technical specifications, enabling effective utilisation of the data for environmental monitoring and policy support within the EEA-38 + UK region.</dc:description>
  <cp:keywords>Riparian zone mapping, Land cover change detection, Ecosystem service assessment, Very high-resolution imagery, Strahler stream order, MAES systematics, Data Warehouse access, Geometric and thematic accuracy, Delivery Unit structure, Parent Scene Identification Layer</cp:keywords>
  <dcterms:created xsi:type="dcterms:W3CDTF">2025-10-09T10:56:08Z</dcterms:created>
  <dcterms:modified xsi:type="dcterms:W3CDTF">2025-10-09T10: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